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96152" w:rsidRPr="00B2363A" w:rsidRDefault="00B2363A" w:rsidP="00B2363A">
      <w:pPr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B2363A">
        <w:rPr>
          <w:rFonts w:ascii="Times New Roman" w:hAnsi="Times New Roman" w:cs="Times New Roman"/>
          <w:b/>
          <w:sz w:val="28"/>
          <w:szCs w:val="28"/>
          <w:lang w:val="en-US"/>
        </w:rPr>
        <w:t>CURRICULUM</w:t>
      </w:r>
      <w:bookmarkStart w:id="0" w:name="_GoBack"/>
      <w:bookmarkEnd w:id="0"/>
      <w:r w:rsidRPr="00B2363A">
        <w:rPr>
          <w:rFonts w:ascii="Times New Roman" w:hAnsi="Times New Roman" w:cs="Times New Roman"/>
          <w:b/>
          <w:sz w:val="28"/>
          <w:szCs w:val="28"/>
          <w:lang w:val="en-US"/>
        </w:rPr>
        <w:t xml:space="preserve"> VITAE</w:t>
      </w:r>
    </w:p>
    <w:sectPr w:rsidR="00696152" w:rsidRPr="00B2363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3NTE0MDU3MzExNzVX0lEKTi0uzszPAykwrAUAm1svRCwAAAA="/>
  </w:docVars>
  <w:rsids>
    <w:rsidRoot w:val="00B2363A"/>
    <w:rsid w:val="00696152"/>
    <w:rsid w:val="00B236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B3F829D-EC17-44E3-B962-2CA070E506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</Words>
  <Characters>1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1</cp:revision>
  <dcterms:created xsi:type="dcterms:W3CDTF">2022-01-27T10:48:00Z</dcterms:created>
  <dcterms:modified xsi:type="dcterms:W3CDTF">2022-01-27T10:49:00Z</dcterms:modified>
</cp:coreProperties>
</file>